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hi Castaned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h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staned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42 Westmoor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tharina.castaneda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5687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l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